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Tehran,</w:t>
      </w:r>
      <w:r>
        <w:t xml:space="preserve"> </w:t>
      </w:r>
      <w:r>
        <w:t xml:space="preserve">Iran</w:t>
      </w:r>
    </w:p>
    <w:bookmarkStart w:id="21" w:name="Xa55d84dabb2b6e706aa66873d3c6ec63cda9c2f"/>
    <w:p>
      <w:pPr>
        <w:pStyle w:val="Heading1"/>
      </w:pPr>
      <w:r>
        <w:t xml:space="preserve">Internship Application Letter for Software Engineer Position</w:t>
      </w:r>
    </w:p>
    <w:p>
      <w:pPr>
        <w:pStyle w:val="FirstParagraph"/>
      </w:pPr>
      <w:r>
        <w:t xml:space="preserve">Date: April 1, 2024</w:t>
      </w:r>
    </w:p>
    <w:p>
      <w:pPr>
        <w:pStyle w:val="BodyText"/>
      </w:pPr>
      <w:r>
        <w:t xml:space="preserve">Dear Hiring Manager,</w:t>
      </w:r>
    </w:p>
    <w:p>
      <w:pPr>
        <w:pStyle w:val="BodyText"/>
      </w:pPr>
      <w:r>
        <w:t xml:space="preserve">Human Resources Department</w:t>
      </w:r>
      <w:r>
        <w:br/>
      </w:r>
      <w:r>
        <w:t xml:space="preserve">[Company Name]</w:t>
      </w:r>
      <w:r>
        <w:br/>
      </w:r>
      <w:r>
        <w:t xml:space="preserve">Tehran, Iran</w:t>
      </w:r>
    </w:p>
    <w:bookmarkStart w:id="20" w:name="Xf9248b03859d1aa107104503e55ede161f0ac9b"/>
    <w:p>
      <w:pPr>
        <w:pStyle w:val="Heading2"/>
      </w:pPr>
      <w:r>
        <w:t xml:space="preserve">Subject: Application for Software Engineer Internship at Your Renowned Organization in Tehran, Iran</w:t>
      </w:r>
    </w:p>
    <w:p>
      <w:pPr>
        <w:pStyle w:val="FirstParagraph"/>
      </w:pPr>
      <w:r>
        <w:t xml:space="preserve">I am writing to express my enthusiastic application for the Software Engineer Internship position at your esteemed organization, as advertised on the [Platform Name, e.g., LinkedIn/Tehran Tech Jobs Portal]. As a highly motivated Computer Science student at the University of Tehran with a proven passion for developing innovative software solutions, I am eager to contribute to Iran's burgeoning technology sector from within Tehran – a city rapidly establishing itself as the epicenter of digital transformation in the Middle East. This Internship Application Letter serves not only as my formal submission but also as a testament to my dedication towards becoming a skilled Software Engineer who can meaningfully support Iran's technological advancement.</w:t>
      </w:r>
    </w:p>
    <w:p>
      <w:pPr>
        <w:pStyle w:val="BodyText"/>
      </w:pPr>
      <w:r>
        <w:t xml:space="preserve">My academic journey at the University of Tehran has provided me with rigorous theoretical foundations and hands-on experience directly aligned with the demands of modern software development. In my third year, I completed advanced coursework in Algorithms, Data Structures, Object-Oriented Programming (Java &amp; Python), and Database Systems. My capstone project, 'Tehran Smart Transit Assistant,' exemplifies my practical application of these skills. This mobile application prototype integrated real-time public transportation data using RESTful APIs, implemented an efficient route-finding algorithm with Dijkstra's method, and featured a user-friendly React Native interface. The project significantly reduced estimated commute times for Tehran commuters by 28% in our campus-based simulation – demonstrating my ability to solve local urban challenges through technology. This work directly connects to the needs of Iran's growing smart city initiatives, particularly those prioritized by the Tehran Municipality and Ministry of Information and Communications Technology.</w:t>
      </w:r>
    </w:p>
    <w:p>
      <w:pPr>
        <w:pStyle w:val="BodyText"/>
      </w:pPr>
      <w:r>
        <w:t xml:space="preserve">Beyond academic achievements, I have actively engaged with Tehran's dynamic tech community. I participated in the 2023 Tehran Hackathon hosted at the Iranian Technology Park (ITP), where my team developed a health management platform leveraging blockchain for secure medical record sharing – addressing critical healthcare accessibility issues in urban Iran. My contributions included designing the backend architecture using Spring Boot and implementing secure authentication protocols. This experience exposed me to real-world challenges in software engineering within Iran's specific regulatory environment, fostering my understanding of building solutions that comply with local data privacy standards while maintaining international best practices. Furthermore, I regularly attend meetups at Tehran's renowned 'Tech Hub' community space, where I've collaborated on open-source projects related to Persian language processing – an area of growing importance for domestic tech adoption in Iran.</w:t>
      </w:r>
    </w:p>
    <w:p>
      <w:pPr>
        <w:pStyle w:val="BodyText"/>
      </w:pPr>
      <w:r>
        <w:t xml:space="preserve">My technical proficiency spans essential tools and methodologies crucial for a Software Engineer intern. I possess strong coding skills in Java (with Spring Framework experience), Python (Django/Flask), and JavaScript (React). I am proficient with Git version control, Docker containerization, and PostgreSQL database management – all tools widely utilized within Iran's leading tech companies like Snapp, Digikala, and Melli Bank's digital division. I also have foundational knowledge in cloud platforms including AWS (through Udacity certification) and Azure. Crucially, I understand that effective software engineering extends beyond code: I prioritize clean architecture, comprehensive documentation (in Persian and English), and user-centered design principles – values deeply resonant with Iran's evolving tech culture that emphasizes both innovation and accessibility for the domestic market.</w:t>
      </w:r>
    </w:p>
    <w:p>
      <w:pPr>
        <w:pStyle w:val="BodyText"/>
      </w:pPr>
      <w:r>
        <w:t xml:space="preserve">I am particularly drawn to your company's work in [Mention specific project, product, or value of the company if known, e.g., "AI-driven financial services," "digital infrastructure development," or "supporting Iranian SMEs through cloud solutions"]. Your commitment to fostering talent aligns perfectly with my career aspirations. I believe an internship at your organization in Tehran would provide the ideal environment to transition from theoretical knowledge to practical, impactful software engineering. The opportunity to learn from experienced professionals within Iran's fastest-growing tech hub – surrounded by peers and mentors who understand both global standards and Iran's unique technological landscape – is invaluable. I am not just seeking a placement; I am seeking an immersive learning experience where I can directly contribute to projects that matter in Iran Tehran, helping build solutions that serve the local community while adhering to international quality benchmarks.</w:t>
      </w:r>
    </w:p>
    <w:p>
      <w:pPr>
        <w:pStyle w:val="BodyText"/>
      </w:pPr>
      <w:r>
        <w:t xml:space="preserve">Tehran's emergence as a regional tech powerhouse, supported by government initiatives like 'Iran Digital Plan 2030' and vibrant startup ecosystems such as the Tehran Technology Park and Azadi Innovation Center, fuels my ambition. I am deeply committed to contributing to this growth. My fluency in Persian (native) and English (professional working proficiency), combined with my cultural understanding of Iran's work environment, ensures seamless integration into your team. I grasp the importance of collaborative teamwork within Iranian corporate structures and am eager to learn from senior engineers while actively participating in code reviews, agile sprints, and problem-solving sessions.</w:t>
      </w:r>
    </w:p>
    <w:p>
      <w:pPr>
        <w:pStyle w:val="BodyText"/>
      </w:pPr>
      <w:r>
        <w:t xml:space="preserve">My resume, attached for your detailed review, provides further evidence of my technical capabilities and academic achievements. I am confident that my proactive attitude, strong foundational knowledge in software engineering principles, and genuine enthusiasm for contributing to Iran's technological future make me a strong candidate for this Internship Application Letter. I am eager to discuss how my skills in Java development, algorithm design, and problem-solving can support your team's objectives within the dynamic context of Iran Tehran.</w:t>
      </w:r>
    </w:p>
    <w:p>
      <w:pPr>
        <w:pStyle w:val="BodyText"/>
      </w:pPr>
      <w:r>
        <w:t xml:space="preserve">I would welcome the opportunity to discuss this position further at your earliest convenience. Thank you for considering my application amidst the many talented candidates vying for opportunities within Iran's exciting tech scene. I look forward to potentially contributing to your organization's success and learning from your esteemed engineering team in the heart of Tehran.</w:t>
      </w:r>
    </w:p>
    <w:p>
      <w:pPr>
        <w:pStyle w:val="BodyText"/>
      </w:pPr>
      <w:r>
        <w:t xml:space="preserve">Sincerely,</w:t>
      </w:r>
    </w:p>
    <w:p>
      <w:pPr>
        <w:pStyle w:val="BodyText"/>
      </w:pPr>
      <w:r>
        <w:t xml:space="preserve">[Your Full Name]</w:t>
      </w:r>
    </w:p>
    <w:p>
      <w:pPr>
        <w:pStyle w:val="BodyText"/>
      </w:pPr>
      <w:r>
        <w:t xml:space="preserve">Computer Science Student, University of Tehran</w:t>
      </w:r>
    </w:p>
    <w:p>
      <w:pPr>
        <w:pStyle w:val="BodyText"/>
      </w:pPr>
      <w:r>
        <w:t xml:space="preserve">Tehran, Iran</w:t>
      </w:r>
    </w:p>
    <w:p>
      <w:pPr>
        <w:pStyle w:val="BodyText"/>
      </w:pPr>
      <w:r>
        <w:t xml:space="preserve">Email: your.email@example.com | Phone: +98 912 XXXX XXXX | LinkedIn: linkedin.com/in/yourprofile</w:t>
      </w:r>
    </w:p>
    <w:p>
      <w:pPr>
        <w:pStyle w:val="BodyText"/>
      </w:pPr>
      <w:r>
        <w:t xml:space="preserve">Note for Applicant:</w:t>
      </w:r>
      <w:r>
        <w:br/>
      </w:r>
      <w:r>
        <w:t xml:space="preserve">*Remember to replace bracketed information [ ] with your specific details.</w:t>
      </w:r>
      <w:r>
        <w:br/>
      </w:r>
      <w:r>
        <w:t xml:space="preserve">*Research the company thoroughly to personalize the mention of their projects/values.</w:t>
      </w:r>
      <w:r>
        <w:br/>
      </w:r>
      <w:r>
        <w:t xml:space="preserve">*Ensure resume is attached and formatted professionally (PDF prefer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 in Tehran, Iran</dc:title>
  <dc:creator/>
  <dc:language>en</dc:language>
  <cp:keywords/>
  <dcterms:created xsi:type="dcterms:W3CDTF">2026-06-22T23:22:02Z</dcterms:created>
  <dcterms:modified xsi:type="dcterms:W3CDTF">2026-06-22T23:22:02Z</dcterms:modified>
</cp:coreProperties>
</file>

<file path=docProps/custom.xml><?xml version="1.0" encoding="utf-8"?>
<Properties xmlns="http://schemas.openxmlformats.org/officeDocument/2006/custom-properties" xmlns:vt="http://schemas.openxmlformats.org/officeDocument/2006/docPropsVTypes"/>
</file>